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F66F522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986605">
        <w:rPr>
          <w:b/>
          <w:bCs/>
          <w:sz w:val="32"/>
          <w:szCs w:val="32"/>
        </w:rPr>
        <w:t>Virgi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4C60" w14:textId="77777777" w:rsidR="00BA50EE" w:rsidRDefault="00BA50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7471846" w:rsidR="00CB37D9" w:rsidRPr="00BA50EE" w:rsidRDefault="00CB37D9" w:rsidP="00BA50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8F5BC8" w14:textId="77777777" w:rsidR="00BA50EE" w:rsidRDefault="00BA50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2BBB2" w14:textId="77777777" w:rsidR="00BA50EE" w:rsidRDefault="00BA50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3036040" w:rsidR="00AD6FC0" w:rsidRPr="00BA50EE" w:rsidRDefault="00AD6FC0" w:rsidP="00BA50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C19B4" w14:textId="77777777" w:rsidR="00BA50EE" w:rsidRDefault="00BA50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6605"/>
    <w:rsid w:val="00A17025"/>
    <w:rsid w:val="00A56F25"/>
    <w:rsid w:val="00A85B7B"/>
    <w:rsid w:val="00AD6FC0"/>
    <w:rsid w:val="00B32A3C"/>
    <w:rsid w:val="00BA50EE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